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gypt,</w:t>
      </w:r>
      <w:r>
        <w:t xml:space="preserve"> </w:t>
      </w:r>
      <w:r>
        <w:t xml:space="preserve">Arab</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Egypt, Arab Rep. received a score of 7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gypt, Arab Rep.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gypt, Arab Rep. received a score of</w:t>
      </w:r>
      <w:r>
        <w:t xml:space="preserve"> </w:t>
      </w:r>
      <w:r>
        <w:rPr>
          <w:bCs/>
          <w:b/>
        </w:rPr>
        <w:t xml:space="preserve">77.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gypt, Arab Rep. received a score of 83.9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gypt, Arab Rep. received a score of 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gypt, Arab Rep.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gypt, Arab Rep.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gypt, Arab Rep.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gypt, Arab Rep.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gypt, Arab Rep.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gypt, Arab Rep.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gypt, Arab Rep.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gypt, Arab Rep.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gypt, Arab Rep.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gypt, Arab Rep.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gypt, Arab Rep.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gypt, Arab Rep.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gypt, Arab Rep.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Egypt,%20Arab%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Egypt,%20Arab%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Egypt,%20Arab%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Egypt,%20Arab%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Egypt,%20Arab%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Egypt,%20Arab%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Egypt,%20Arab%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Egypt,%20Arab%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Egypt,%20Arab%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Egypt,%20Arab%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Egypt,%20Arab%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Egypt,%20Arab%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Egypt,%20Arab%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Egypt,%20Arab%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Egypt,%20Arab%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Egypt,%20Arab%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Egypt,%20Arab%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5, 1999, 2004, 2008, 2010, 2012, 2015,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8, 2009, 2010, 2011, 2012, 2013, 2014, 2015, 2016, 2017,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3, 2006, 2011, 2013,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8:26Z</dcterms:created>
  <dcterms:modified xsi:type="dcterms:W3CDTF">2024-01-16T19: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gypt, Arab Rep. Country Report</vt:lpwstr>
  </property>
</Properties>
</file>